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Morocco</w:t>
      </w:r>
      <w:r>
        <w:t xml:space="preserve"> </w:t>
      </w:r>
      <w:r>
        <w:t xml:space="preserve">Casablanca</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Financial Analyst position at [Company Name] in Morocco Casablanca. As a highly motivated and detail-oriented professional with a strong background in financial analysis, I am eager to contribute my expertise to your organization while leveraging the dynamic economic environment of Morocco Casablanca. With over [X years] of experience in financial modeling, risk assessment, and strategic planning, I am confident in my ability to support your company’s growth objectives and drive value through data-driven insights. This opportunity aligns perfectly with my career goals, particularly as I seek to work within the vibrant financial ecosystem of Morocco Casablanca.</w:t>
      </w:r>
    </w:p>
    <w:p>
      <w:pPr>
        <w:pStyle w:val="BodyText"/>
      </w:pPr>
      <w:r>
        <w:t xml:space="preserve">Throughout my career as a Financial Analyst, I have consistently demonstrated a commitment to excellence in analyzing complex financial data, identifying trends, and providing actionable recommendations. My experience includes working with multinational corporations and local firms in various industries, such as [industry examples], where I developed a deep understanding of financial systems, budgeting processes, and performance metrics. For instance, while serving as a Financial Analyst at [Previous Company Name], I spearheaded the development of a predictive analytics model that improved forecast accuracy by 25%, enabling the organization to optimize its resource allocation and reduce operational costs. This experience has honed my ability to translate numerical data into strategic decisions, a skill I believe is critical for success in the Financial Analyst role at [Company Name].</w:t>
      </w:r>
    </w:p>
    <w:p>
      <w:pPr>
        <w:pStyle w:val="BodyText"/>
      </w:pPr>
      <w:r>
        <w:t xml:space="preserve">What excites me most about this opportunity is the chance to work in Morocco Casablanca, a city that stands as a cornerstone of economic innovation and cultural richness. As one of North Africa’s most prominent financial hubs, Morocco Casablanca offers a unique blend of traditional values and modern economic growth. The region’s strategic location, thriving industries such as banking, real estate, and manufacturing, and its commitment to sustainable development make it an ideal environment for a Financial Analyst to thrive. I am particularly drawn to [Company Name]’s reputation for [specific company attribute, e.g., "innovative financial solutions" or "ethical business practices"], which resonates with my own professional values. I am eager to contribute my analytical skills and passion for financial strategy to support the company’s mission while immersing myself in the opportunities that Morocco Casablanca presents.</w:t>
      </w:r>
    </w:p>
    <w:p>
      <w:pPr>
        <w:pStyle w:val="BodyText"/>
      </w:pPr>
      <w:r>
        <w:t xml:space="preserve">My qualifications as a Financial Analyst are further strengthened by my educational background and professional certifications. I hold a [degree, e.g., Bachelor’s/Master’s] in Finance or Economics from [University Name], where I graduated with distinction. Additionally, I am certified as a [relevant certification, e.g., CFA Charterholder or CPA], which has equipped me with the technical knowledge and ethical framework to navigate complex financial landscapes. These credentials, combined with my hands-on experience in financial forecasting, variance analysis, and portfolio management, position me to make an immediate impact at [Company Name]. I am particularly adept at utilizing tools such as Excel, Bloomberg Terminal, and Tableau to extract meaningful insights from data while maintaining a high level of accuracy and efficiency.</w:t>
      </w:r>
    </w:p>
    <w:p>
      <w:pPr>
        <w:pStyle w:val="BodyText"/>
      </w:pPr>
      <w:r>
        <w:t xml:space="preserve">What sets me apart as a Financial Analyst is my ability to combine technical expertise with strong interpersonal skills. I thrive in collaborative environments where cross-functional teams work together to achieve common goals. In my previous roles, I have frequently collaborated with senior management, department heads, and external stakeholders to provide financial guidance that aligns with organizational objectives. For example, during a recent project at [Previous Company Name], I partnered with the operations team to identify cost-saving opportunities that resulted in a 15% reduction in overhead expenses. This experience underscored the importance of clear communication and strategic thinking—qualities I believe are essential for success in the Financial Analyst role at [Company Name].</w:t>
      </w:r>
    </w:p>
    <w:p>
      <w:pPr>
        <w:pStyle w:val="BodyText"/>
      </w:pPr>
      <w:r>
        <w:t xml:space="preserve">Working as a Financial Analyst in Morocco Casablanca would allow me to contribute to the region’s economic development while expanding my professional horizons. The Moroccan market is undergoing significant transformation, with increasing investments in infrastructure, digital innovation, and sustainable finance. As a Financial Analyst, I am keen to support organizations like [Company Name] in navigating these changes by providing insights that drive profitability and long-term growth. My familiarity with the local regulatory framework and my ability to adapt to diverse business environments make me well-suited for this role. Moreover, I am deeply committed to understanding the cultural nuances of Morocco Casablanca, which I believe is crucial for building trust and fostering meaningful collaboration with colleagues and clients alike.</w:t>
      </w:r>
    </w:p>
    <w:p>
      <w:pPr>
        <w:pStyle w:val="BodyText"/>
      </w:pPr>
      <w:r>
        <w:t xml:space="preserve">In addition to my professional qualifications, I bring a strong work ethic and a genuine passion for financial analysis. I am motivated by the challenge of solving complex problems and the satisfaction of delivering results that positively impact an organization. My proactive approach, attention to detail, and ability to work under pressure have consistently allowed me to exceed expectations in my previous roles. I am confident that these qualities will enable me to make a valuable contribution to [Company Name] as we navigate the evolving financial landscape of Morocco Casablanca.</w:t>
      </w:r>
    </w:p>
    <w:p>
      <w:pPr>
        <w:pStyle w:val="BodyText"/>
      </w:pPr>
      <w:r>
        <w:t xml:space="preserve">Thank you for considering my application. I would be honored to bring my skills and experience as a Financial Analyst to [Company Name] and contribute to its continued success in Morocco Casablanca. I am available at your earliest convenience for an interview and can be reached via [phone number] or [email address]. I look forward to the opportunity to discuss how I can support your organization’s goals and thrive in this exciting role.</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in Morocco Casablanca</dc:title>
  <dc:creator/>
  <cp:keywords/>
  <dcterms:created xsi:type="dcterms:W3CDTF">2026-07-24T19:34:56Z</dcterms:created>
  <dcterms:modified xsi:type="dcterms:W3CDTF">2026-07-24T19:34:56Z</dcterms:modified>
</cp:coreProperties>
</file>

<file path=docProps/custom.xml><?xml version="1.0" encoding="utf-8"?>
<Properties xmlns="http://schemas.openxmlformats.org/officeDocument/2006/custom-properties" xmlns:vt="http://schemas.openxmlformats.org/officeDocument/2006/docPropsVTypes"/>
</file>